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64C2A" w14:textId="3BE9B299" w:rsidR="00C64DE3" w:rsidRPr="00A414F8" w:rsidRDefault="00A414F8">
      <w:pPr>
        <w:rPr>
          <w:b/>
          <w:bCs/>
        </w:rPr>
      </w:pPr>
      <w:r>
        <w:tab/>
      </w:r>
      <w:r>
        <w:tab/>
      </w:r>
      <w:r>
        <w:tab/>
      </w:r>
      <w:r w:rsidRPr="00A414F8">
        <w:rPr>
          <w:b/>
          <w:bCs/>
          <w:sz w:val="32"/>
          <w:szCs w:val="32"/>
        </w:rPr>
        <w:t>Assignment</w:t>
      </w:r>
      <w:r w:rsidR="00B06C0D">
        <w:rPr>
          <w:b/>
          <w:bCs/>
          <w:sz w:val="32"/>
          <w:szCs w:val="32"/>
        </w:rPr>
        <w:t>: Client-Server Communication</w:t>
      </w:r>
    </w:p>
    <w:p w14:paraId="763A35B8" w14:textId="37DE0900" w:rsidR="00C64DE3" w:rsidRPr="00E3565C" w:rsidRDefault="00C64DE3">
      <w:pPr>
        <w:rPr>
          <w:b/>
          <w:bCs/>
          <w:sz w:val="28"/>
          <w:szCs w:val="28"/>
        </w:rPr>
      </w:pPr>
      <w:r w:rsidRPr="00E3565C">
        <w:rPr>
          <w:b/>
          <w:bCs/>
          <w:sz w:val="28"/>
          <w:szCs w:val="28"/>
        </w:rPr>
        <w:t>Part 2</w:t>
      </w:r>
    </w:p>
    <w:p w14:paraId="5C0C1EB0" w14:textId="21B8899F" w:rsidR="00C64DE3" w:rsidRPr="00E3565C" w:rsidRDefault="002B738F">
      <w:pPr>
        <w:rPr>
          <w:sz w:val="24"/>
          <w:szCs w:val="24"/>
        </w:rPr>
      </w:pPr>
      <w:r w:rsidRPr="00E3565C">
        <w:rPr>
          <w:sz w:val="24"/>
          <w:szCs w:val="24"/>
        </w:rPr>
        <w:t>Q1</w:t>
      </w:r>
      <w:r w:rsidR="00E3565C" w:rsidRPr="00E3565C">
        <w:rPr>
          <w:sz w:val="24"/>
          <w:szCs w:val="24"/>
        </w:rPr>
        <w:t xml:space="preserve"> </w:t>
      </w:r>
    </w:p>
    <w:p w14:paraId="300D434E" w14:textId="523DAFD5" w:rsidR="002B738F" w:rsidRDefault="002B738F">
      <w:r>
        <w:rPr>
          <w:noProof/>
        </w:rPr>
        <w:drawing>
          <wp:inline distT="0" distB="0" distL="0" distR="0" wp14:anchorId="793102E5" wp14:editId="65753FC7">
            <wp:extent cx="4705350" cy="2340107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0994" cy="2347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F9AAE6" w14:textId="45306F71" w:rsidR="00C64DE3" w:rsidRPr="00E3565C" w:rsidRDefault="00C64DE3">
      <w:pPr>
        <w:rPr>
          <w:sz w:val="24"/>
          <w:szCs w:val="24"/>
        </w:rPr>
      </w:pPr>
      <w:r w:rsidRPr="00E3565C">
        <w:rPr>
          <w:sz w:val="24"/>
          <w:szCs w:val="24"/>
        </w:rPr>
        <w:t>Q</w:t>
      </w:r>
      <w:r w:rsidR="00A83151" w:rsidRPr="00E3565C">
        <w:rPr>
          <w:sz w:val="24"/>
          <w:szCs w:val="24"/>
        </w:rPr>
        <w:t>2</w:t>
      </w:r>
    </w:p>
    <w:p w14:paraId="659A3AEE" w14:textId="54AF7285" w:rsidR="00C64DE3" w:rsidRPr="00E3565C" w:rsidRDefault="00C64DE3" w:rsidP="006578D0">
      <w:r w:rsidRPr="00E3565C">
        <w:t>A and C are already answered in the screenshot of Part3.</w:t>
      </w:r>
    </w:p>
    <w:p w14:paraId="1830658D" w14:textId="77777777" w:rsidR="00E3565C" w:rsidRDefault="00E3565C">
      <w:pPr>
        <w:rPr>
          <w:sz w:val="24"/>
          <w:szCs w:val="24"/>
        </w:rPr>
      </w:pPr>
    </w:p>
    <w:p w14:paraId="37DD668E" w14:textId="13B49643" w:rsidR="00C64DE3" w:rsidRPr="00E3565C" w:rsidRDefault="00C64DE3">
      <w:pPr>
        <w:rPr>
          <w:sz w:val="24"/>
          <w:szCs w:val="24"/>
        </w:rPr>
      </w:pPr>
      <w:r w:rsidRPr="00E3565C">
        <w:rPr>
          <w:sz w:val="24"/>
          <w:szCs w:val="24"/>
        </w:rPr>
        <w:t>B</w:t>
      </w:r>
      <w:r w:rsidR="00E3565C">
        <w:rPr>
          <w:sz w:val="24"/>
          <w:szCs w:val="24"/>
        </w:rPr>
        <w:t>.</w:t>
      </w:r>
      <w:r w:rsidRPr="00E3565C">
        <w:rPr>
          <w:sz w:val="24"/>
          <w:szCs w:val="24"/>
        </w:rPr>
        <w:t xml:space="preserve"> </w:t>
      </w:r>
    </w:p>
    <w:p w14:paraId="75C458A9" w14:textId="626754A0" w:rsidR="002B738F" w:rsidRDefault="002B738F">
      <w:r w:rsidRPr="002B738F">
        <w:rPr>
          <w:noProof/>
        </w:rPr>
        <w:drawing>
          <wp:inline distT="0" distB="0" distL="0" distR="0" wp14:anchorId="31265E42" wp14:editId="10D7BEF5">
            <wp:extent cx="3955689" cy="2089150"/>
            <wp:effectExtent l="0" t="0" r="698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80499" cy="2102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1AD8C" w14:textId="11F5391F" w:rsidR="006578D0" w:rsidRPr="00E3565C" w:rsidRDefault="006578D0">
      <w:pPr>
        <w:rPr>
          <w:sz w:val="24"/>
          <w:szCs w:val="24"/>
        </w:rPr>
      </w:pPr>
    </w:p>
    <w:p w14:paraId="762A5C0A" w14:textId="3091ECE9" w:rsidR="006578D0" w:rsidRDefault="00E3565C">
      <w:r>
        <w:lastRenderedPageBreak/>
        <w:t>D.</w:t>
      </w:r>
      <w:r w:rsidR="006578D0">
        <w:tab/>
      </w:r>
      <w:r w:rsidR="006578D0" w:rsidRPr="006578D0">
        <w:rPr>
          <w:noProof/>
        </w:rPr>
        <w:drawing>
          <wp:inline distT="0" distB="0" distL="0" distR="0" wp14:anchorId="319BB855" wp14:editId="30725E99">
            <wp:extent cx="5762978" cy="324167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4594" cy="3242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E68DD" w14:textId="77777777" w:rsidR="00E3565C" w:rsidRDefault="00E3565C">
      <w:pPr>
        <w:rPr>
          <w:sz w:val="28"/>
          <w:szCs w:val="28"/>
        </w:rPr>
      </w:pPr>
    </w:p>
    <w:p w14:paraId="66012C12" w14:textId="009CF20C" w:rsidR="006578D0" w:rsidRPr="00E3565C" w:rsidRDefault="006578D0">
      <w:pPr>
        <w:rPr>
          <w:sz w:val="24"/>
          <w:szCs w:val="24"/>
        </w:rPr>
      </w:pPr>
      <w:r w:rsidRPr="00E3565C">
        <w:rPr>
          <w:sz w:val="24"/>
          <w:szCs w:val="24"/>
        </w:rPr>
        <w:t>E</w:t>
      </w:r>
      <w:r w:rsidR="00E3565C" w:rsidRPr="00E3565C">
        <w:rPr>
          <w:sz w:val="24"/>
          <w:szCs w:val="24"/>
        </w:rPr>
        <w:t>.</w:t>
      </w:r>
    </w:p>
    <w:p w14:paraId="3CAF82F8" w14:textId="3D0794C2" w:rsidR="00A414F8" w:rsidRPr="00E3565C" w:rsidRDefault="006578D0">
      <w:r w:rsidRPr="00E3565C">
        <w:t xml:space="preserve">If I connect with </w:t>
      </w:r>
      <w:r w:rsidR="00A83151" w:rsidRPr="00E3565C">
        <w:t xml:space="preserve">the </w:t>
      </w:r>
      <w:r w:rsidRPr="00E3565C">
        <w:t>4</w:t>
      </w:r>
      <w:r w:rsidRPr="00E3565C">
        <w:rPr>
          <w:vertAlign w:val="superscript"/>
        </w:rPr>
        <w:t>th</w:t>
      </w:r>
      <w:r w:rsidRPr="00E3565C">
        <w:t xml:space="preserve"> terminal then it will connect but it will not ask to enter </w:t>
      </w:r>
      <w:r w:rsidR="00A83151" w:rsidRPr="00E3565C">
        <w:t xml:space="preserve">a </w:t>
      </w:r>
      <w:r w:rsidRPr="00E3565C">
        <w:t>command since it won</w:t>
      </w:r>
      <w:r w:rsidR="00A83151" w:rsidRPr="00E3565C">
        <w:t>'</w:t>
      </w:r>
      <w:r w:rsidRPr="00E3565C">
        <w:t>t satisfy the while loop as mentioned in B. If I quit one of the client</w:t>
      </w:r>
      <w:r w:rsidR="00A83151" w:rsidRPr="00E3565C">
        <w:t>s</w:t>
      </w:r>
      <w:r w:rsidRPr="00E3565C">
        <w:t xml:space="preserve"> then the 4</w:t>
      </w:r>
      <w:r w:rsidRPr="00E3565C">
        <w:rPr>
          <w:vertAlign w:val="superscript"/>
        </w:rPr>
        <w:t>th</w:t>
      </w:r>
      <w:r w:rsidRPr="00E3565C">
        <w:t xml:space="preserve"> terminal will ask </w:t>
      </w:r>
      <w:r w:rsidR="00A83151" w:rsidRPr="00E3565C">
        <w:t xml:space="preserve">the </w:t>
      </w:r>
      <w:r w:rsidRPr="00E3565C">
        <w:t xml:space="preserve">user to enter </w:t>
      </w:r>
      <w:r w:rsidR="00A83151" w:rsidRPr="00E3565C">
        <w:t xml:space="preserve">a </w:t>
      </w:r>
      <w:r w:rsidRPr="00E3565C">
        <w:t>command</w:t>
      </w:r>
    </w:p>
    <w:p w14:paraId="1BAA290A" w14:textId="7E09AA18" w:rsidR="006578D0" w:rsidRPr="00E3565C" w:rsidRDefault="006578D0">
      <w:pPr>
        <w:rPr>
          <w:b/>
          <w:bCs/>
          <w:sz w:val="28"/>
          <w:szCs w:val="28"/>
        </w:rPr>
      </w:pPr>
      <w:r w:rsidRPr="00E3565C">
        <w:rPr>
          <w:b/>
          <w:bCs/>
          <w:sz w:val="28"/>
          <w:szCs w:val="28"/>
        </w:rPr>
        <w:t>Part 3</w:t>
      </w:r>
    </w:p>
    <w:p w14:paraId="01E656C2" w14:textId="318EB93F" w:rsidR="006578D0" w:rsidRPr="00E3565C" w:rsidRDefault="006578D0">
      <w:r w:rsidRPr="00E3565C">
        <w:t xml:space="preserve">The below screenshot shows how different commands are running on </w:t>
      </w:r>
      <w:r w:rsidR="00A83151" w:rsidRPr="00E3565C">
        <w:t xml:space="preserve">the </w:t>
      </w:r>
      <w:r w:rsidRPr="00E3565C">
        <w:t>different client</w:t>
      </w:r>
      <w:r w:rsidR="00A83151" w:rsidRPr="00E3565C">
        <w:t>s</w:t>
      </w:r>
      <w:r w:rsidRPr="00E3565C">
        <w:t xml:space="preserve"> such as help, count, </w:t>
      </w:r>
      <w:proofErr w:type="spellStart"/>
      <w:r w:rsidRPr="00E3565C">
        <w:t>dict</w:t>
      </w:r>
      <w:proofErr w:type="spellEnd"/>
      <w:r w:rsidRPr="00E3565C">
        <w:t>, file</w:t>
      </w:r>
      <w:r w:rsidR="00A83151" w:rsidRPr="00E3565C">
        <w:t>,</w:t>
      </w:r>
      <w:r w:rsidRPr="00E3565C">
        <w:t xml:space="preserve"> and time</w:t>
      </w:r>
    </w:p>
    <w:p w14:paraId="2E08EB2F" w14:textId="48C724C6" w:rsidR="006578D0" w:rsidRDefault="006578D0">
      <w:r>
        <w:rPr>
          <w:noProof/>
        </w:rPr>
        <w:drawing>
          <wp:inline distT="0" distB="0" distL="0" distR="0" wp14:anchorId="640B957E" wp14:editId="6F8D1243">
            <wp:extent cx="4628718" cy="215265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917" cy="2169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8DBA8" w14:textId="7A4CFFDF" w:rsidR="006578D0" w:rsidRDefault="006578D0">
      <w:r>
        <w:rPr>
          <w:noProof/>
        </w:rPr>
        <w:lastRenderedPageBreak/>
        <w:drawing>
          <wp:inline distT="0" distB="0" distL="0" distR="0" wp14:anchorId="677EE879" wp14:editId="4E85B3BC">
            <wp:extent cx="5943600" cy="19831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10BBD" w14:textId="5F44B79F" w:rsidR="006578D0" w:rsidRDefault="006578D0">
      <w:r>
        <w:rPr>
          <w:noProof/>
        </w:rPr>
        <w:drawing>
          <wp:inline distT="0" distB="0" distL="0" distR="0" wp14:anchorId="7314A109" wp14:editId="3BC0879B">
            <wp:extent cx="5943600" cy="1758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53C74" w14:textId="7D2D2B58" w:rsidR="002B738F" w:rsidRDefault="002B738F"/>
    <w:p w14:paraId="48E4BCD0" w14:textId="43249DFE" w:rsidR="002B738F" w:rsidRDefault="002B738F">
      <w:pPr>
        <w:rPr>
          <w:b/>
          <w:bCs/>
          <w:sz w:val="32"/>
          <w:szCs w:val="32"/>
        </w:rPr>
      </w:pPr>
      <w:r w:rsidRPr="002B738F">
        <w:rPr>
          <w:b/>
          <w:bCs/>
          <w:sz w:val="32"/>
          <w:szCs w:val="32"/>
        </w:rPr>
        <w:t>Status Report</w:t>
      </w:r>
    </w:p>
    <w:p w14:paraId="1B1981B0" w14:textId="3D15A2D6" w:rsidR="00321E2E" w:rsidRPr="00A414F8" w:rsidRDefault="002B738F" w:rsidP="00A414F8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414F8">
        <w:rPr>
          <w:sz w:val="28"/>
          <w:szCs w:val="28"/>
        </w:rPr>
        <w:t>I have been able to successfully implement all questions of part 3 and part 2 which includes running server and client on multiple terminals and implementing the mention</w:t>
      </w:r>
      <w:r w:rsidR="00A83151">
        <w:rPr>
          <w:sz w:val="28"/>
          <w:szCs w:val="28"/>
        </w:rPr>
        <w:t>ed</w:t>
      </w:r>
      <w:r w:rsidRPr="00A414F8">
        <w:rPr>
          <w:sz w:val="28"/>
          <w:szCs w:val="28"/>
        </w:rPr>
        <w:t xml:space="preserve"> functions such as file, help, </w:t>
      </w:r>
      <w:proofErr w:type="spellStart"/>
      <w:r w:rsidRPr="00A414F8">
        <w:rPr>
          <w:sz w:val="28"/>
          <w:szCs w:val="28"/>
        </w:rPr>
        <w:t>dict</w:t>
      </w:r>
      <w:proofErr w:type="spellEnd"/>
      <w:r w:rsidR="00A83151">
        <w:rPr>
          <w:sz w:val="28"/>
          <w:szCs w:val="28"/>
        </w:rPr>
        <w:t>,</w:t>
      </w:r>
      <w:r w:rsidRPr="00A414F8">
        <w:rPr>
          <w:sz w:val="28"/>
          <w:szCs w:val="28"/>
        </w:rPr>
        <w:t xml:space="preserve"> and count.</w:t>
      </w:r>
      <w:r w:rsidR="00321E2E" w:rsidRPr="00A414F8">
        <w:rPr>
          <w:sz w:val="28"/>
          <w:szCs w:val="28"/>
        </w:rPr>
        <w:t xml:space="preserve"> One of the questions where I face technical problem</w:t>
      </w:r>
      <w:r w:rsidR="00A83151">
        <w:rPr>
          <w:sz w:val="28"/>
          <w:szCs w:val="28"/>
        </w:rPr>
        <w:t>s</w:t>
      </w:r>
      <w:r w:rsidR="00321E2E" w:rsidRPr="00A414F8">
        <w:rPr>
          <w:sz w:val="28"/>
          <w:szCs w:val="28"/>
        </w:rPr>
        <w:t xml:space="preserve"> was to understand how multithreading was working between client and server but with the help of recordings, use of some internet resources</w:t>
      </w:r>
      <w:r w:rsidR="00A83151">
        <w:rPr>
          <w:sz w:val="28"/>
          <w:szCs w:val="28"/>
        </w:rPr>
        <w:t>,</w:t>
      </w:r>
      <w:r w:rsidR="00321E2E" w:rsidRPr="00A414F8">
        <w:rPr>
          <w:sz w:val="28"/>
          <w:szCs w:val="28"/>
        </w:rPr>
        <w:t xml:space="preserve"> and notes provided by </w:t>
      </w:r>
      <w:r w:rsidR="00A83151">
        <w:rPr>
          <w:sz w:val="28"/>
          <w:szCs w:val="28"/>
        </w:rPr>
        <w:t xml:space="preserve">the </w:t>
      </w:r>
      <w:r w:rsidR="00321E2E" w:rsidRPr="00A414F8">
        <w:rPr>
          <w:sz w:val="28"/>
          <w:szCs w:val="28"/>
        </w:rPr>
        <w:t>professor I was able to understand that concept clearly although it took me a lot of time</w:t>
      </w:r>
      <w:r w:rsidR="00A414F8" w:rsidRPr="00A414F8">
        <w:rPr>
          <w:sz w:val="28"/>
          <w:szCs w:val="28"/>
        </w:rPr>
        <w:t>.</w:t>
      </w:r>
    </w:p>
    <w:p w14:paraId="151491EC" w14:textId="6E300A81" w:rsidR="002B738F" w:rsidRPr="00A414F8" w:rsidRDefault="002B738F" w:rsidP="00A83151">
      <w:pPr>
        <w:pStyle w:val="ListParagraph"/>
        <w:rPr>
          <w:sz w:val="28"/>
          <w:szCs w:val="28"/>
        </w:rPr>
      </w:pPr>
      <w:r w:rsidRPr="00A414F8">
        <w:rPr>
          <w:sz w:val="28"/>
          <w:szCs w:val="28"/>
        </w:rPr>
        <w:t xml:space="preserve"> </w:t>
      </w:r>
    </w:p>
    <w:sectPr w:rsidR="002B738F" w:rsidRPr="00A414F8">
      <w:headerReference w:type="defaul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1BD7C" w14:textId="77777777" w:rsidR="00D33B05" w:rsidRDefault="00D33B05" w:rsidP="00E3565C">
      <w:pPr>
        <w:spacing w:after="0" w:line="240" w:lineRule="auto"/>
      </w:pPr>
      <w:r>
        <w:separator/>
      </w:r>
    </w:p>
  </w:endnote>
  <w:endnote w:type="continuationSeparator" w:id="0">
    <w:p w14:paraId="7CF33420" w14:textId="77777777" w:rsidR="00D33B05" w:rsidRDefault="00D33B05" w:rsidP="00E356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2252A" w14:textId="77777777" w:rsidR="00D33B05" w:rsidRDefault="00D33B05" w:rsidP="00E3565C">
      <w:pPr>
        <w:spacing w:after="0" w:line="240" w:lineRule="auto"/>
      </w:pPr>
      <w:r>
        <w:separator/>
      </w:r>
    </w:p>
  </w:footnote>
  <w:footnote w:type="continuationSeparator" w:id="0">
    <w:p w14:paraId="59CA3314" w14:textId="77777777" w:rsidR="00D33B05" w:rsidRDefault="00D33B05" w:rsidP="00E356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E8C10" w14:textId="115D1AFB" w:rsidR="00E3565C" w:rsidRPr="00E3565C" w:rsidRDefault="00E3565C" w:rsidP="00E3565C">
    <w:pPr>
      <w:rPr>
        <w:sz w:val="28"/>
        <w:szCs w:val="28"/>
      </w:rPr>
    </w:pPr>
    <w:r w:rsidRPr="00E3565C">
      <w:rPr>
        <w:sz w:val="28"/>
        <w:szCs w:val="28"/>
      </w:rPr>
      <w:t>Naman Shah (N01392496)</w:t>
    </w:r>
  </w:p>
  <w:p w14:paraId="40473BD5" w14:textId="378C0308" w:rsidR="00E3565C" w:rsidRDefault="00E3565C">
    <w:pPr>
      <w:pStyle w:val="Header"/>
    </w:pPr>
  </w:p>
  <w:p w14:paraId="740A1456" w14:textId="77777777" w:rsidR="00E3565C" w:rsidRDefault="00E356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8C057C"/>
    <w:multiLevelType w:val="hybridMultilevel"/>
    <w:tmpl w:val="E848D6C0"/>
    <w:lvl w:ilvl="0" w:tplc="E1CAA9D2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6410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sjAzMTI0NDU3tLRU0lEKTi0uzszPAykwqgUAHLSoeCwAAAA="/>
  </w:docVars>
  <w:rsids>
    <w:rsidRoot w:val="00C64DE3"/>
    <w:rsid w:val="00042A23"/>
    <w:rsid w:val="002B738F"/>
    <w:rsid w:val="00321E2E"/>
    <w:rsid w:val="006578D0"/>
    <w:rsid w:val="006E38CF"/>
    <w:rsid w:val="00867A3F"/>
    <w:rsid w:val="00A414F8"/>
    <w:rsid w:val="00A83151"/>
    <w:rsid w:val="00B06C0D"/>
    <w:rsid w:val="00C64DE3"/>
    <w:rsid w:val="00D33B05"/>
    <w:rsid w:val="00E35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D0FF0"/>
  <w15:chartTrackingRefBased/>
  <w15:docId w15:val="{0951E0AE-BAA8-40E0-B257-71351C8B6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14F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35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65C"/>
  </w:style>
  <w:style w:type="paragraph" w:styleId="Footer">
    <w:name w:val="footer"/>
    <w:basedOn w:val="Normal"/>
    <w:link w:val="FooterChar"/>
    <w:uiPriority w:val="99"/>
    <w:unhideWhenUsed/>
    <w:rsid w:val="00E35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6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man Shah</dc:creator>
  <cp:keywords/>
  <dc:description/>
  <cp:lastModifiedBy>Naman Shah</cp:lastModifiedBy>
  <cp:revision>4</cp:revision>
  <dcterms:created xsi:type="dcterms:W3CDTF">2021-11-26T04:27:00Z</dcterms:created>
  <dcterms:modified xsi:type="dcterms:W3CDTF">2022-07-12T20:06:00Z</dcterms:modified>
</cp:coreProperties>
</file>